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6B3D0" w14:textId="3F1099BB" w:rsidR="007D2498" w:rsidRPr="007D2498" w:rsidRDefault="007D2498" w:rsidP="007D249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</w:rPr>
      </w:pPr>
      <w:r w:rsidRPr="007D2498">
        <w:rPr>
          <w:rFonts w:cstheme="minorHAnsi"/>
          <w:b/>
          <w:bCs/>
          <w:color w:val="000000"/>
          <w:sz w:val="24"/>
          <w:szCs w:val="24"/>
        </w:rPr>
        <w:t xml:space="preserve">CSE 174 – </w:t>
      </w:r>
      <w:r w:rsidR="009A759D">
        <w:rPr>
          <w:rFonts w:cstheme="minorHAnsi"/>
          <w:b/>
          <w:bCs/>
          <w:color w:val="000000"/>
          <w:sz w:val="24"/>
          <w:szCs w:val="24"/>
        </w:rPr>
        <w:t>Spring</w:t>
      </w:r>
      <w:r w:rsidR="00987041">
        <w:rPr>
          <w:rFonts w:cstheme="minorHAnsi"/>
          <w:b/>
          <w:bCs/>
          <w:color w:val="000000"/>
          <w:sz w:val="24"/>
          <w:szCs w:val="24"/>
        </w:rPr>
        <w:t xml:space="preserve"> 2018</w:t>
      </w:r>
    </w:p>
    <w:p w14:paraId="357D15B2" w14:textId="37D9924E" w:rsidR="007D2498" w:rsidRDefault="007D2498" w:rsidP="007D249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</w:rPr>
      </w:pPr>
      <w:r w:rsidRPr="007D2498">
        <w:rPr>
          <w:rFonts w:cstheme="minorHAnsi"/>
          <w:b/>
          <w:bCs/>
          <w:color w:val="000000"/>
          <w:sz w:val="24"/>
          <w:szCs w:val="24"/>
        </w:rPr>
        <w:t>PROGRAM #1</w:t>
      </w:r>
      <w:r w:rsidR="00AE5B0E">
        <w:rPr>
          <w:rFonts w:cstheme="minorHAnsi"/>
          <w:b/>
          <w:bCs/>
          <w:color w:val="000000"/>
          <w:sz w:val="24"/>
          <w:szCs w:val="24"/>
        </w:rPr>
        <w:t>3</w:t>
      </w:r>
      <w:r w:rsidR="00EA646F">
        <w:rPr>
          <w:rFonts w:cstheme="minorHAnsi"/>
          <w:b/>
          <w:bCs/>
          <w:color w:val="000000"/>
          <w:sz w:val="24"/>
          <w:szCs w:val="24"/>
        </w:rPr>
        <w:t>: 45</w:t>
      </w:r>
      <w:r w:rsidRPr="007D2498">
        <w:rPr>
          <w:rFonts w:cstheme="minorHAnsi"/>
          <w:b/>
          <w:bCs/>
          <w:color w:val="000000"/>
          <w:sz w:val="24"/>
          <w:szCs w:val="24"/>
        </w:rPr>
        <w:t xml:space="preserve"> points – Due </w:t>
      </w:r>
      <w:r w:rsidR="006423CB">
        <w:rPr>
          <w:rFonts w:cstheme="minorHAnsi"/>
          <w:b/>
          <w:bCs/>
          <w:color w:val="000000"/>
          <w:sz w:val="24"/>
          <w:szCs w:val="24"/>
        </w:rPr>
        <w:t>Tuesday</w:t>
      </w:r>
      <w:r w:rsidRPr="007D2498">
        <w:rPr>
          <w:rFonts w:cstheme="minorHAnsi"/>
          <w:b/>
          <w:bCs/>
          <w:color w:val="000000"/>
          <w:sz w:val="24"/>
          <w:szCs w:val="24"/>
        </w:rPr>
        <w:t xml:space="preserve">, </w:t>
      </w:r>
      <w:r w:rsidR="009A759D">
        <w:rPr>
          <w:rFonts w:cstheme="minorHAnsi"/>
          <w:b/>
          <w:bCs/>
          <w:color w:val="000000"/>
          <w:sz w:val="24"/>
          <w:szCs w:val="24"/>
        </w:rPr>
        <w:t>May</w:t>
      </w:r>
      <w:r w:rsidR="00987041">
        <w:rPr>
          <w:rFonts w:cstheme="minorHAnsi"/>
          <w:b/>
          <w:bCs/>
          <w:color w:val="000000"/>
          <w:sz w:val="24"/>
          <w:szCs w:val="24"/>
        </w:rPr>
        <w:t xml:space="preserve"> </w:t>
      </w:r>
      <w:r w:rsidR="008F68D9">
        <w:rPr>
          <w:rFonts w:cstheme="minorHAnsi"/>
          <w:b/>
          <w:bCs/>
          <w:color w:val="000000"/>
          <w:sz w:val="24"/>
          <w:szCs w:val="24"/>
        </w:rPr>
        <w:t>0</w:t>
      </w:r>
      <w:r w:rsidR="006423CB">
        <w:rPr>
          <w:rFonts w:cstheme="minorHAnsi"/>
          <w:b/>
          <w:bCs/>
          <w:color w:val="000000"/>
          <w:sz w:val="24"/>
          <w:szCs w:val="24"/>
        </w:rPr>
        <w:t>7</w:t>
      </w:r>
      <w:r w:rsidRPr="007D2498">
        <w:rPr>
          <w:rFonts w:cstheme="minorHAnsi"/>
          <w:b/>
          <w:bCs/>
          <w:color w:val="000000"/>
          <w:sz w:val="24"/>
          <w:szCs w:val="24"/>
        </w:rPr>
        <w:t>, by 11:59 p.m.</w:t>
      </w:r>
    </w:p>
    <w:p w14:paraId="06AFACA4" w14:textId="77777777" w:rsidR="008F68D9" w:rsidRPr="007D2498" w:rsidRDefault="008F68D9" w:rsidP="007D2498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00"/>
          <w:sz w:val="24"/>
          <w:szCs w:val="24"/>
        </w:rPr>
      </w:pPr>
    </w:p>
    <w:p w14:paraId="1AB60D0E" w14:textId="77777777" w:rsidR="007D2498" w:rsidRDefault="007D2498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  <w:r w:rsidRPr="007D2498">
        <w:rPr>
          <w:rFonts w:cstheme="minorHAnsi"/>
          <w:b/>
          <w:bCs/>
          <w:color w:val="365F92"/>
          <w:sz w:val="28"/>
          <w:szCs w:val="24"/>
        </w:rPr>
        <w:t>Outcomes:</w:t>
      </w:r>
    </w:p>
    <w:p w14:paraId="551F9F30" w14:textId="77777777" w:rsidR="000C6B60" w:rsidRPr="007D2498" w:rsidRDefault="000C6B60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</w:p>
    <w:p w14:paraId="392ACAC1" w14:textId="30CE7ADA" w:rsidR="00AE5B0E" w:rsidRDefault="00AE5B0E" w:rsidP="00AE5B0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7D2498">
        <w:rPr>
          <w:rFonts w:cstheme="minorHAnsi"/>
          <w:color w:val="000000"/>
          <w:sz w:val="24"/>
          <w:szCs w:val="24"/>
        </w:rPr>
        <w:t xml:space="preserve">Write </w:t>
      </w:r>
      <w:r w:rsidR="00BD3E68">
        <w:rPr>
          <w:rFonts w:cstheme="minorHAnsi"/>
          <w:color w:val="000000"/>
          <w:sz w:val="24"/>
          <w:szCs w:val="24"/>
        </w:rPr>
        <w:t>programs</w:t>
      </w:r>
      <w:r w:rsidRPr="007D2498">
        <w:rPr>
          <w:rFonts w:cstheme="minorHAnsi"/>
          <w:color w:val="000000"/>
          <w:sz w:val="24"/>
          <w:szCs w:val="24"/>
        </w:rPr>
        <w:t xml:space="preserve"> </w:t>
      </w:r>
      <w:r w:rsidR="006423CB">
        <w:rPr>
          <w:rFonts w:cstheme="minorHAnsi"/>
          <w:color w:val="000000"/>
          <w:sz w:val="24"/>
          <w:szCs w:val="24"/>
        </w:rPr>
        <w:t>t</w:t>
      </w:r>
      <w:r w:rsidRPr="007D2498">
        <w:rPr>
          <w:rFonts w:cstheme="minorHAnsi"/>
          <w:color w:val="000000"/>
          <w:sz w:val="24"/>
          <w:szCs w:val="24"/>
        </w:rPr>
        <w:t xml:space="preserve">hat use </w:t>
      </w:r>
      <w:r>
        <w:rPr>
          <w:rFonts w:cstheme="minorHAnsi"/>
          <w:color w:val="000000"/>
          <w:sz w:val="24"/>
          <w:szCs w:val="24"/>
        </w:rPr>
        <w:t>object oriented programming</w:t>
      </w:r>
      <w:r w:rsidR="00EB7E37">
        <w:rPr>
          <w:rFonts w:cstheme="minorHAnsi"/>
          <w:color w:val="000000"/>
          <w:sz w:val="24"/>
          <w:szCs w:val="24"/>
        </w:rPr>
        <w:t xml:space="preserve"> concepts.</w:t>
      </w:r>
    </w:p>
    <w:p w14:paraId="39B1318B" w14:textId="77777777" w:rsidR="007D2498" w:rsidRDefault="00020D15" w:rsidP="007D249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eastAsia="MS-Gothic" w:cstheme="minorHAnsi"/>
          <w:color w:val="000000"/>
          <w:sz w:val="24"/>
          <w:szCs w:val="24"/>
        </w:rPr>
        <w:t>Write programs that use</w:t>
      </w:r>
      <w:r w:rsidR="00AE5B0E">
        <w:rPr>
          <w:rFonts w:cstheme="minorHAnsi"/>
          <w:color w:val="000000"/>
          <w:sz w:val="24"/>
          <w:szCs w:val="24"/>
        </w:rPr>
        <w:t xml:space="preserve"> objects</w:t>
      </w:r>
      <w:r w:rsidR="007D2498" w:rsidRPr="007D2498">
        <w:rPr>
          <w:rFonts w:cstheme="minorHAnsi"/>
          <w:color w:val="000000"/>
          <w:sz w:val="24"/>
          <w:szCs w:val="24"/>
        </w:rPr>
        <w:t>.</w:t>
      </w:r>
    </w:p>
    <w:p w14:paraId="5DC67CC2" w14:textId="77777777" w:rsidR="00AE5B0E" w:rsidRDefault="00AE5B0E" w:rsidP="007D249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7D2498">
        <w:rPr>
          <w:rFonts w:cstheme="minorHAnsi"/>
          <w:color w:val="000000"/>
          <w:sz w:val="24"/>
          <w:szCs w:val="24"/>
        </w:rPr>
        <w:t>Write programs that use</w:t>
      </w:r>
      <w:r>
        <w:rPr>
          <w:rFonts w:cstheme="minorHAnsi"/>
          <w:color w:val="000000"/>
          <w:sz w:val="24"/>
          <w:szCs w:val="24"/>
        </w:rPr>
        <w:t xml:space="preserve"> </w:t>
      </w:r>
      <w:proofErr w:type="spellStart"/>
      <w:r>
        <w:rPr>
          <w:rFonts w:cstheme="minorHAnsi"/>
          <w:color w:val="000000"/>
          <w:sz w:val="24"/>
          <w:szCs w:val="24"/>
        </w:rPr>
        <w:t>ArrayList</w:t>
      </w:r>
      <w:proofErr w:type="spellEnd"/>
      <w:r>
        <w:rPr>
          <w:rFonts w:cstheme="minorHAnsi"/>
          <w:color w:val="000000"/>
          <w:sz w:val="24"/>
          <w:szCs w:val="24"/>
        </w:rPr>
        <w:t>.</w:t>
      </w:r>
    </w:p>
    <w:p w14:paraId="22AD0175" w14:textId="77777777" w:rsidR="00BD3E68" w:rsidRDefault="00BD3E68" w:rsidP="007D249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Write </w:t>
      </w:r>
      <w:r w:rsidR="00071F4F">
        <w:rPr>
          <w:rFonts w:cstheme="minorHAnsi"/>
          <w:color w:val="000000"/>
          <w:sz w:val="24"/>
          <w:szCs w:val="24"/>
        </w:rPr>
        <w:t>applications</w:t>
      </w:r>
      <w:r>
        <w:rPr>
          <w:rFonts w:cstheme="minorHAnsi"/>
          <w:color w:val="000000"/>
          <w:sz w:val="24"/>
          <w:szCs w:val="24"/>
        </w:rPr>
        <w:t xml:space="preserve"> using object oriented programming concepts</w:t>
      </w:r>
      <w:r w:rsidR="00473218">
        <w:rPr>
          <w:rFonts w:cstheme="minorHAnsi"/>
          <w:color w:val="000000"/>
          <w:sz w:val="24"/>
          <w:szCs w:val="24"/>
        </w:rPr>
        <w:t>.</w:t>
      </w:r>
    </w:p>
    <w:p w14:paraId="621DBD51" w14:textId="77777777" w:rsidR="000C6B60" w:rsidRPr="007D2498" w:rsidRDefault="000C6B60" w:rsidP="000C6B60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9F4C822" w14:textId="77777777" w:rsidR="007D2498" w:rsidRDefault="007D2498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  <w:r w:rsidRPr="004A645A">
        <w:rPr>
          <w:rFonts w:cstheme="minorHAnsi"/>
          <w:b/>
          <w:bCs/>
          <w:color w:val="365F92"/>
          <w:sz w:val="28"/>
          <w:szCs w:val="24"/>
        </w:rPr>
        <w:t>Scoring:</w:t>
      </w:r>
    </w:p>
    <w:p w14:paraId="2EAE95EC" w14:textId="77777777" w:rsidR="000C6B60" w:rsidRPr="004A645A" w:rsidRDefault="000C6B60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</w:p>
    <w:p w14:paraId="7ABA42D7" w14:textId="77777777" w:rsidR="007D2498" w:rsidRDefault="007D2498" w:rsidP="007D249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7D2498">
        <w:rPr>
          <w:rFonts w:cstheme="minorHAnsi"/>
          <w:color w:val="000000"/>
          <w:sz w:val="24"/>
          <w:szCs w:val="24"/>
        </w:rPr>
        <w:t xml:space="preserve">If you do not submit a </w:t>
      </w:r>
      <w:r w:rsidR="00581F72">
        <w:rPr>
          <w:rFonts w:cstheme="minorHAnsi"/>
          <w:color w:val="000000"/>
          <w:sz w:val="24"/>
          <w:szCs w:val="24"/>
        </w:rPr>
        <w:t>.</w:t>
      </w:r>
      <w:r w:rsidRPr="007D2498">
        <w:rPr>
          <w:rFonts w:cstheme="minorHAnsi"/>
          <w:color w:val="000000"/>
          <w:sz w:val="24"/>
          <w:szCs w:val="24"/>
        </w:rPr>
        <w:t>zip f</w:t>
      </w:r>
      <w:r>
        <w:rPr>
          <w:rFonts w:cstheme="minorHAnsi"/>
          <w:color w:val="000000"/>
          <w:sz w:val="24"/>
          <w:szCs w:val="24"/>
        </w:rPr>
        <w:t>ile containing your source code</w:t>
      </w:r>
      <w:r w:rsidRPr="007D2498">
        <w:rPr>
          <w:rFonts w:cstheme="minorHAnsi"/>
          <w:color w:val="000000"/>
          <w:sz w:val="24"/>
          <w:szCs w:val="24"/>
        </w:rPr>
        <w:t>, your score will be zero.</w:t>
      </w:r>
    </w:p>
    <w:p w14:paraId="56A33694" w14:textId="77777777" w:rsidR="007D2498" w:rsidRDefault="007D2498" w:rsidP="007D249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7D2498">
        <w:rPr>
          <w:rFonts w:cstheme="minorHAnsi"/>
          <w:color w:val="000000"/>
          <w:sz w:val="24"/>
          <w:szCs w:val="24"/>
        </w:rPr>
        <w:t>If you submit so</w:t>
      </w:r>
      <w:r>
        <w:rPr>
          <w:rFonts w:cstheme="minorHAnsi"/>
          <w:color w:val="000000"/>
          <w:sz w:val="24"/>
          <w:szCs w:val="24"/>
        </w:rPr>
        <w:t>urce code that does not compile</w:t>
      </w:r>
      <w:r w:rsidRPr="007D2498">
        <w:rPr>
          <w:rFonts w:cstheme="minorHAnsi"/>
          <w:color w:val="000000"/>
          <w:sz w:val="24"/>
          <w:szCs w:val="24"/>
        </w:rPr>
        <w:t>, your score will be zero.</w:t>
      </w:r>
    </w:p>
    <w:p w14:paraId="4E71AB00" w14:textId="77777777" w:rsidR="007D2498" w:rsidRDefault="007D2498" w:rsidP="007D249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7D2498">
        <w:rPr>
          <w:rFonts w:cstheme="minorHAnsi"/>
          <w:color w:val="000000"/>
          <w:sz w:val="24"/>
          <w:szCs w:val="24"/>
        </w:rPr>
        <w:t>If you submit source code without the correct class name (</w:t>
      </w:r>
      <w:r w:rsidR="003455D6">
        <w:rPr>
          <w:rFonts w:cstheme="minorHAnsi"/>
          <w:b/>
          <w:bCs/>
          <w:color w:val="FF0000"/>
          <w:sz w:val="24"/>
          <w:szCs w:val="24"/>
        </w:rPr>
        <w:t>Program13.java</w:t>
      </w:r>
      <w:r w:rsidRPr="007D2498">
        <w:rPr>
          <w:rFonts w:cstheme="minorHAnsi"/>
          <w:color w:val="000000"/>
          <w:sz w:val="24"/>
          <w:szCs w:val="24"/>
        </w:rPr>
        <w:t>) or the correct method names (see below), you will receive at most half credit</w:t>
      </w:r>
      <w:r>
        <w:rPr>
          <w:rFonts w:cstheme="minorHAnsi"/>
          <w:color w:val="000000"/>
          <w:sz w:val="24"/>
          <w:szCs w:val="24"/>
        </w:rPr>
        <w:t xml:space="preserve"> </w:t>
      </w:r>
      <w:r w:rsidRPr="007D2498">
        <w:rPr>
          <w:rFonts w:cstheme="minorHAnsi"/>
          <w:color w:val="000000"/>
          <w:sz w:val="24"/>
          <w:szCs w:val="24"/>
        </w:rPr>
        <w:t>for this assignment.</w:t>
      </w:r>
    </w:p>
    <w:p w14:paraId="79B9F3AA" w14:textId="77777777" w:rsidR="007D2498" w:rsidRDefault="007D2498" w:rsidP="007D249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7D2498">
        <w:rPr>
          <w:rFonts w:cstheme="minorHAnsi"/>
          <w:color w:val="000000"/>
          <w:sz w:val="24"/>
          <w:szCs w:val="24"/>
        </w:rPr>
        <w:t>Deductions will be made for not meeting the usual requirements:</w:t>
      </w:r>
    </w:p>
    <w:p w14:paraId="6DC5CAB3" w14:textId="77777777" w:rsidR="007D2498" w:rsidRDefault="007D2498" w:rsidP="00AE5B0E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7D2498">
        <w:rPr>
          <w:rFonts w:cstheme="minorHAnsi"/>
          <w:color w:val="000000"/>
          <w:sz w:val="24"/>
          <w:szCs w:val="24"/>
        </w:rPr>
        <w:t>Source code that is not formatted according to the usual guidelines, including commenting each method to explain its purpose. See program1 for an example of how</w:t>
      </w:r>
      <w:r>
        <w:rPr>
          <w:rFonts w:cstheme="minorHAnsi"/>
          <w:color w:val="000000"/>
          <w:sz w:val="24"/>
          <w:szCs w:val="24"/>
        </w:rPr>
        <w:t xml:space="preserve"> </w:t>
      </w:r>
      <w:r w:rsidRPr="007D2498">
        <w:rPr>
          <w:rFonts w:cstheme="minorHAnsi"/>
          <w:color w:val="000000"/>
          <w:sz w:val="24"/>
          <w:szCs w:val="24"/>
        </w:rPr>
        <w:t>we comment our methods.</w:t>
      </w:r>
    </w:p>
    <w:p w14:paraId="57FE1E4D" w14:textId="77777777" w:rsidR="00F904BA" w:rsidRDefault="00F904BA" w:rsidP="00F904B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</w:p>
    <w:p w14:paraId="4ADD51C1" w14:textId="77777777" w:rsidR="0097498F" w:rsidRPr="007D2498" w:rsidRDefault="0097498F" w:rsidP="0097498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:color w:val="000000"/>
          <w:sz w:val="24"/>
          <w:szCs w:val="24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3676"/>
        <w:gridCol w:w="2703"/>
        <w:gridCol w:w="2409"/>
      </w:tblGrid>
      <w:tr w:rsidR="006D225F" w14:paraId="28496EA0" w14:textId="77777777" w:rsidTr="00792D86">
        <w:tc>
          <w:tcPr>
            <w:tcW w:w="3676" w:type="dxa"/>
          </w:tcPr>
          <w:p w14:paraId="27963487" w14:textId="77777777" w:rsidR="006D225F" w:rsidRDefault="006D225F" w:rsidP="007D249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03" w:type="dxa"/>
          </w:tcPr>
          <w:p w14:paraId="4869E999" w14:textId="77777777" w:rsidR="006D225F" w:rsidRDefault="006D225F" w:rsidP="007D249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7D249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Full credit</w:t>
            </w:r>
          </w:p>
        </w:tc>
        <w:tc>
          <w:tcPr>
            <w:tcW w:w="2409" w:type="dxa"/>
          </w:tcPr>
          <w:p w14:paraId="22336228" w14:textId="77777777" w:rsidR="006D225F" w:rsidRDefault="006D225F" w:rsidP="007D2498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7D2498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Partial credit</w:t>
            </w:r>
          </w:p>
        </w:tc>
      </w:tr>
      <w:tr w:rsidR="006D225F" w14:paraId="5D39DBCC" w14:textId="77777777" w:rsidTr="00792D86">
        <w:tc>
          <w:tcPr>
            <w:tcW w:w="3676" w:type="dxa"/>
          </w:tcPr>
          <w:p w14:paraId="2425BEA7" w14:textId="77777777" w:rsidR="006D225F" w:rsidRDefault="006D225F" w:rsidP="00423D1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4"/>
                <w:szCs w:val="24"/>
              </w:rPr>
            </w:pPr>
            <w:r w:rsidRPr="006D225F">
              <w:rPr>
                <w:rFonts w:cstheme="minorHAnsi"/>
                <w:b/>
                <w:bCs/>
                <w:sz w:val="24"/>
                <w:szCs w:val="24"/>
              </w:rPr>
              <w:t xml:space="preserve">Implement the </w:t>
            </w:r>
            <w:r w:rsidR="00423D13">
              <w:rPr>
                <w:rFonts w:cstheme="minorHAnsi"/>
                <w:b/>
                <w:bCs/>
                <w:sz w:val="24"/>
                <w:szCs w:val="24"/>
              </w:rPr>
              <w:t>Banking A</w:t>
            </w:r>
            <w:r w:rsidR="00AE5B0E">
              <w:rPr>
                <w:rFonts w:cstheme="minorHAnsi"/>
                <w:b/>
                <w:bCs/>
                <w:sz w:val="24"/>
                <w:szCs w:val="24"/>
              </w:rPr>
              <w:t xml:space="preserve">pplication using </w:t>
            </w:r>
            <w:proofErr w:type="spellStart"/>
            <w:r w:rsidR="00AE5B0E">
              <w:rPr>
                <w:rFonts w:cstheme="minorHAnsi"/>
                <w:b/>
                <w:bCs/>
                <w:sz w:val="24"/>
                <w:szCs w:val="24"/>
              </w:rPr>
              <w:t>ArrayList</w:t>
            </w:r>
            <w:proofErr w:type="spellEnd"/>
          </w:p>
          <w:p w14:paraId="570FCDEE" w14:textId="0F74E99D" w:rsidR="00423D13" w:rsidRDefault="00423D13" w:rsidP="00423D1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(</w:t>
            </w:r>
            <w:r w:rsidR="00792D86">
              <w:rPr>
                <w:rFonts w:cstheme="minorHAnsi"/>
                <w:b/>
                <w:bCs/>
                <w:sz w:val="24"/>
                <w:szCs w:val="24"/>
              </w:rPr>
              <w:t>18</w:t>
            </w:r>
            <w:r>
              <w:rPr>
                <w:rFonts w:cstheme="minorHAnsi"/>
                <w:b/>
                <w:bCs/>
                <w:sz w:val="24"/>
                <w:szCs w:val="24"/>
              </w:rPr>
              <w:t xml:space="preserve"> points)</w:t>
            </w:r>
          </w:p>
          <w:p w14:paraId="145C0552" w14:textId="77777777" w:rsidR="00423D13" w:rsidRPr="006D225F" w:rsidRDefault="00423D13" w:rsidP="00423D1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03" w:type="dxa"/>
          </w:tcPr>
          <w:p w14:paraId="2944D6CF" w14:textId="77777777" w:rsidR="006D225F" w:rsidRDefault="006D225F" w:rsidP="00AE5B0E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Your program implements the </w:t>
            </w:r>
            <w:r w:rsidR="00AE5B0E">
              <w:rPr>
                <w:rFonts w:ascii="Calibri" w:hAnsi="Calibri" w:cs="Calibri"/>
                <w:sz w:val="24"/>
                <w:szCs w:val="24"/>
              </w:rPr>
              <w:t xml:space="preserve">menu driven application program that simulates banking application </w:t>
            </w:r>
            <w:r>
              <w:rPr>
                <w:rFonts w:ascii="Calibri" w:hAnsi="Calibri" w:cs="Calibri"/>
                <w:sz w:val="24"/>
                <w:szCs w:val="24"/>
              </w:rPr>
              <w:t>as described.</w:t>
            </w:r>
          </w:p>
        </w:tc>
        <w:tc>
          <w:tcPr>
            <w:tcW w:w="2409" w:type="dxa"/>
          </w:tcPr>
          <w:p w14:paraId="50F189A2" w14:textId="77777777" w:rsidR="006D225F" w:rsidRPr="006D225F" w:rsidRDefault="006D225F" w:rsidP="00AE5B0E">
            <w:pPr>
              <w:autoSpaceDE w:val="0"/>
              <w:autoSpaceDN w:val="0"/>
              <w:adjustRightInd w:val="0"/>
              <w:rPr>
                <w:rFonts w:cstheme="minorHAns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Your program implements the </w:t>
            </w:r>
            <w:r w:rsidR="00AE5B0E">
              <w:rPr>
                <w:rFonts w:ascii="Calibri" w:hAnsi="Calibri" w:cs="Calibri"/>
                <w:sz w:val="24"/>
                <w:szCs w:val="24"/>
              </w:rPr>
              <w:t>banking application</w:t>
            </w:r>
            <w:r>
              <w:rPr>
                <w:rFonts w:ascii="Calibri" w:hAnsi="Calibri" w:cs="Calibri"/>
                <w:sz w:val="24"/>
                <w:szCs w:val="24"/>
              </w:rPr>
              <w:t>, but with some errors.</w:t>
            </w:r>
          </w:p>
        </w:tc>
      </w:tr>
      <w:tr w:rsidR="006D225F" w14:paraId="43B3FE7F" w14:textId="77777777" w:rsidTr="00792D86">
        <w:tc>
          <w:tcPr>
            <w:tcW w:w="3676" w:type="dxa"/>
          </w:tcPr>
          <w:p w14:paraId="0FB21A0C" w14:textId="147A8DA2" w:rsidR="006D225F" w:rsidRPr="006D225F" w:rsidRDefault="006D225F" w:rsidP="00EA646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6D225F">
              <w:rPr>
                <w:rFonts w:cstheme="minorHAnsi"/>
                <w:b/>
                <w:bCs/>
                <w:sz w:val="24"/>
                <w:szCs w:val="24"/>
              </w:rPr>
              <w:t>Implement the</w:t>
            </w:r>
            <w:r w:rsidR="00423D13">
              <w:rPr>
                <w:rFonts w:cstheme="minorHAnsi"/>
                <w:b/>
                <w:bCs/>
                <w:sz w:val="24"/>
                <w:szCs w:val="24"/>
              </w:rPr>
              <w:t xml:space="preserve"> methods</w:t>
            </w:r>
            <w:r w:rsidR="0097498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423D13">
              <w:rPr>
                <w:rFonts w:cstheme="minorHAnsi"/>
                <w:b/>
                <w:bCs/>
                <w:sz w:val="24"/>
                <w:szCs w:val="24"/>
              </w:rPr>
              <w:t>c</w:t>
            </w:r>
            <w:r w:rsidR="00423D13" w:rsidRPr="00423D13">
              <w:rPr>
                <w:rFonts w:cstheme="minorHAnsi"/>
                <w:b/>
                <w:bCs/>
                <w:sz w:val="24"/>
                <w:szCs w:val="24"/>
              </w:rPr>
              <w:t>reateAccount</w:t>
            </w:r>
            <w:proofErr w:type="spellEnd"/>
            <w:r w:rsidR="00423D13">
              <w:rPr>
                <w:rFonts w:cstheme="minorHAnsi"/>
                <w:b/>
                <w:bCs/>
                <w:sz w:val="24"/>
                <w:szCs w:val="24"/>
              </w:rPr>
              <w:t xml:space="preserve">(), display(), </w:t>
            </w:r>
            <w:r w:rsidR="00423D13" w:rsidRPr="00423D13">
              <w:rPr>
                <w:rFonts w:cstheme="minorHAnsi"/>
                <w:b/>
                <w:bCs/>
                <w:sz w:val="24"/>
                <w:szCs w:val="24"/>
              </w:rPr>
              <w:t xml:space="preserve"> withdraw</w:t>
            </w:r>
            <w:r w:rsidR="00423D13">
              <w:rPr>
                <w:rFonts w:cstheme="minorHAnsi"/>
                <w:b/>
                <w:bCs/>
                <w:sz w:val="24"/>
                <w:szCs w:val="24"/>
              </w:rPr>
              <w:t>(), d</w:t>
            </w:r>
            <w:r w:rsidR="00423D13" w:rsidRPr="00423D13">
              <w:rPr>
                <w:rFonts w:cstheme="minorHAnsi"/>
                <w:b/>
                <w:bCs/>
                <w:sz w:val="24"/>
                <w:szCs w:val="24"/>
              </w:rPr>
              <w:t>eposit</w:t>
            </w:r>
            <w:r w:rsidR="00423D13">
              <w:rPr>
                <w:rFonts w:cstheme="minorHAnsi"/>
                <w:b/>
                <w:bCs/>
                <w:sz w:val="24"/>
                <w:szCs w:val="24"/>
              </w:rPr>
              <w:t xml:space="preserve">(), </w:t>
            </w:r>
            <w:proofErr w:type="spellStart"/>
            <w:r w:rsidR="00423D13">
              <w:rPr>
                <w:rFonts w:cstheme="minorHAnsi"/>
                <w:b/>
                <w:bCs/>
                <w:sz w:val="24"/>
                <w:szCs w:val="24"/>
              </w:rPr>
              <w:t>d</w:t>
            </w:r>
            <w:r w:rsidR="00423D13" w:rsidRPr="00423D13">
              <w:rPr>
                <w:rFonts w:cstheme="minorHAnsi"/>
                <w:b/>
                <w:bCs/>
                <w:sz w:val="24"/>
                <w:szCs w:val="24"/>
              </w:rPr>
              <w:t>isplay</w:t>
            </w:r>
            <w:r w:rsidR="00423D13">
              <w:rPr>
                <w:rFonts w:cstheme="minorHAnsi"/>
                <w:b/>
                <w:bCs/>
                <w:sz w:val="24"/>
                <w:szCs w:val="24"/>
              </w:rPr>
              <w:t>A</w:t>
            </w:r>
            <w:r w:rsidR="00423D13" w:rsidRPr="00423D13">
              <w:rPr>
                <w:rFonts w:cstheme="minorHAnsi"/>
                <w:b/>
                <w:bCs/>
                <w:sz w:val="24"/>
                <w:szCs w:val="24"/>
              </w:rPr>
              <w:t>ll</w:t>
            </w:r>
            <w:proofErr w:type="spellEnd"/>
            <w:r w:rsidR="00423D13">
              <w:rPr>
                <w:rFonts w:cstheme="minorHAnsi"/>
                <w:b/>
                <w:bCs/>
                <w:sz w:val="24"/>
                <w:szCs w:val="24"/>
              </w:rPr>
              <w:t>()</w:t>
            </w:r>
            <w:r w:rsidR="00792D86">
              <w:rPr>
                <w:rFonts w:cstheme="minorHAnsi"/>
                <w:b/>
                <w:bCs/>
                <w:sz w:val="24"/>
                <w:szCs w:val="24"/>
              </w:rPr>
              <w:t xml:space="preserve">, </w:t>
            </w:r>
            <w:proofErr w:type="spellStart"/>
            <w:r w:rsidR="00792D86">
              <w:rPr>
                <w:rFonts w:cstheme="minorHAnsi"/>
                <w:b/>
                <w:bCs/>
                <w:sz w:val="24"/>
                <w:szCs w:val="24"/>
              </w:rPr>
              <w:t>removeAccount</w:t>
            </w:r>
            <w:proofErr w:type="spellEnd"/>
            <w:r w:rsidR="00792D86">
              <w:rPr>
                <w:rFonts w:cstheme="minorHAnsi"/>
                <w:b/>
                <w:bCs/>
                <w:sz w:val="24"/>
                <w:szCs w:val="24"/>
              </w:rPr>
              <w:t>()</w:t>
            </w:r>
            <w:r w:rsidR="00423D13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423D13" w:rsidRPr="006D225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6D225F">
              <w:rPr>
                <w:rFonts w:cstheme="minorHAnsi"/>
                <w:b/>
                <w:bCs/>
                <w:sz w:val="24"/>
                <w:szCs w:val="24"/>
              </w:rPr>
              <w:t xml:space="preserve">( </w:t>
            </w:r>
            <w:r w:rsidR="00423D13">
              <w:rPr>
                <w:rFonts w:cstheme="minorHAnsi"/>
                <w:b/>
                <w:bCs/>
                <w:sz w:val="24"/>
                <w:szCs w:val="24"/>
              </w:rPr>
              <w:t>2</w:t>
            </w:r>
            <w:r w:rsidR="00792D86">
              <w:rPr>
                <w:rFonts w:cstheme="minorHAnsi"/>
                <w:b/>
                <w:bCs/>
                <w:sz w:val="24"/>
                <w:szCs w:val="24"/>
              </w:rPr>
              <w:t>4</w:t>
            </w:r>
            <w:r w:rsidR="004834C9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6D225F">
              <w:rPr>
                <w:rFonts w:cstheme="minorHAnsi"/>
                <w:b/>
                <w:bCs/>
                <w:sz w:val="24"/>
                <w:szCs w:val="24"/>
              </w:rPr>
              <w:t>points)</w:t>
            </w:r>
          </w:p>
        </w:tc>
        <w:tc>
          <w:tcPr>
            <w:tcW w:w="2703" w:type="dxa"/>
          </w:tcPr>
          <w:p w14:paraId="3E9DF848" w14:textId="77777777" w:rsidR="006D225F" w:rsidRDefault="006D225F" w:rsidP="006D225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You implement these methods as described.</w:t>
            </w:r>
          </w:p>
        </w:tc>
        <w:tc>
          <w:tcPr>
            <w:tcW w:w="2409" w:type="dxa"/>
          </w:tcPr>
          <w:p w14:paraId="4D4AA54B" w14:textId="77777777" w:rsidR="006D225F" w:rsidRPr="006D225F" w:rsidRDefault="006D225F" w:rsidP="006D225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You implement these methods, but with some errors.</w:t>
            </w:r>
          </w:p>
        </w:tc>
      </w:tr>
      <w:tr w:rsidR="006D225F" w14:paraId="11108F3E" w14:textId="77777777" w:rsidTr="00792D86">
        <w:tc>
          <w:tcPr>
            <w:tcW w:w="3676" w:type="dxa"/>
          </w:tcPr>
          <w:p w14:paraId="6B371637" w14:textId="77777777" w:rsidR="00071F4F" w:rsidRDefault="006D225F" w:rsidP="009749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4"/>
                <w:szCs w:val="24"/>
              </w:rPr>
            </w:pPr>
            <w:r w:rsidRPr="006D225F">
              <w:rPr>
                <w:rFonts w:cstheme="minorHAnsi"/>
                <w:b/>
                <w:bCs/>
                <w:sz w:val="24"/>
                <w:szCs w:val="24"/>
              </w:rPr>
              <w:t>Make sure the user does</w:t>
            </w:r>
            <w:r w:rsidR="0097498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Pr="006D225F">
              <w:rPr>
                <w:rFonts w:cstheme="minorHAnsi"/>
                <w:b/>
                <w:bCs/>
                <w:sz w:val="24"/>
                <w:szCs w:val="24"/>
              </w:rPr>
              <w:t>not enter bad values</w:t>
            </w:r>
            <w:r w:rsidR="0097498F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</w:p>
          <w:p w14:paraId="3B5C3225" w14:textId="77777777" w:rsidR="006D225F" w:rsidRPr="006D225F" w:rsidRDefault="006D225F" w:rsidP="0097498F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4"/>
                <w:szCs w:val="24"/>
              </w:rPr>
            </w:pPr>
            <w:r w:rsidRPr="006D225F">
              <w:rPr>
                <w:rFonts w:cstheme="minorHAnsi"/>
                <w:b/>
                <w:bCs/>
                <w:sz w:val="24"/>
                <w:szCs w:val="24"/>
              </w:rPr>
              <w:t>(3 points)</w:t>
            </w:r>
          </w:p>
        </w:tc>
        <w:tc>
          <w:tcPr>
            <w:tcW w:w="2703" w:type="dxa"/>
          </w:tcPr>
          <w:p w14:paraId="5AFC7A26" w14:textId="77777777" w:rsidR="006D225F" w:rsidRDefault="006D225F" w:rsidP="00423D13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You make sure the user only enters a </w:t>
            </w:r>
            <w:r w:rsidR="00423D13">
              <w:rPr>
                <w:rFonts w:ascii="Calibri" w:hAnsi="Calibri" w:cs="Calibri"/>
                <w:sz w:val="24"/>
                <w:szCs w:val="24"/>
              </w:rPr>
              <w:t>valid menu option fr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om 1 up to </w:t>
            </w:r>
            <w:r w:rsidR="00423D13">
              <w:rPr>
                <w:rFonts w:ascii="Calibri" w:hAnsi="Calibri" w:cs="Calibri"/>
                <w:sz w:val="24"/>
                <w:szCs w:val="24"/>
              </w:rPr>
              <w:t xml:space="preserve">6 and other user inputs like amount, </w:t>
            </w:r>
            <w:proofErr w:type="spellStart"/>
            <w:r w:rsidR="00423D13">
              <w:rPr>
                <w:rFonts w:ascii="Calibri" w:hAnsi="Calibri" w:cs="Calibri"/>
                <w:sz w:val="24"/>
                <w:szCs w:val="24"/>
              </w:rPr>
              <w:t>name,etc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>.</w:t>
            </w:r>
          </w:p>
        </w:tc>
        <w:tc>
          <w:tcPr>
            <w:tcW w:w="2409" w:type="dxa"/>
          </w:tcPr>
          <w:p w14:paraId="22E6F34D" w14:textId="77777777" w:rsidR="006D225F" w:rsidRPr="006D225F" w:rsidRDefault="006D225F" w:rsidP="006D225F">
            <w:pPr>
              <w:autoSpaceDE w:val="0"/>
              <w:autoSpaceDN w:val="0"/>
              <w:adjustRightInd w:val="0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You check for bad user entry, but with some errors.</w:t>
            </w:r>
          </w:p>
        </w:tc>
      </w:tr>
    </w:tbl>
    <w:p w14:paraId="4353EED4" w14:textId="77777777" w:rsidR="0097498F" w:rsidRDefault="0097498F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05FE026D" w14:textId="77777777" w:rsidR="00EA646F" w:rsidRDefault="00EA646F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</w:p>
    <w:p w14:paraId="7CAFC70B" w14:textId="77777777" w:rsidR="000C6B60" w:rsidRDefault="000C6B60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</w:p>
    <w:p w14:paraId="7E73DAB7" w14:textId="77777777" w:rsidR="000C6B60" w:rsidRDefault="000C6B60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</w:p>
    <w:p w14:paraId="3D9AAA13" w14:textId="77777777" w:rsidR="000C6B60" w:rsidRDefault="000C6B60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</w:p>
    <w:p w14:paraId="717B5DA9" w14:textId="77777777" w:rsidR="000C6B60" w:rsidRDefault="000C6B60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</w:p>
    <w:p w14:paraId="1916B221" w14:textId="77777777" w:rsidR="007D2498" w:rsidRPr="004A645A" w:rsidRDefault="007D2498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  <w:r w:rsidRPr="004A645A">
        <w:rPr>
          <w:rFonts w:cstheme="minorHAnsi"/>
          <w:b/>
          <w:bCs/>
          <w:color w:val="365F92"/>
          <w:sz w:val="28"/>
          <w:szCs w:val="24"/>
        </w:rPr>
        <w:lastRenderedPageBreak/>
        <w:t>Assignment:</w:t>
      </w:r>
    </w:p>
    <w:p w14:paraId="16BC4DF8" w14:textId="67E7A3E6" w:rsidR="000756E1" w:rsidRDefault="006423CB" w:rsidP="007D249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Download </w:t>
      </w:r>
      <w:r w:rsidR="000756E1">
        <w:rPr>
          <w:rFonts w:cstheme="minorHAnsi"/>
          <w:color w:val="000000"/>
          <w:sz w:val="24"/>
          <w:szCs w:val="24"/>
        </w:rPr>
        <w:t xml:space="preserve">BankAccount.java and Program13.java into a new </w:t>
      </w:r>
      <w:r w:rsidR="002D5747" w:rsidRPr="000756E1">
        <w:rPr>
          <w:rFonts w:cstheme="minorHAnsi"/>
          <w:color w:val="000000"/>
          <w:sz w:val="24"/>
          <w:szCs w:val="24"/>
        </w:rPr>
        <w:t>folder called Program</w:t>
      </w:r>
      <w:r w:rsidR="000756E1" w:rsidRPr="000756E1">
        <w:rPr>
          <w:rFonts w:cstheme="minorHAnsi"/>
          <w:color w:val="000000"/>
          <w:sz w:val="24"/>
          <w:szCs w:val="24"/>
        </w:rPr>
        <w:t>13.</w:t>
      </w:r>
      <w:r w:rsidR="002D5747" w:rsidRPr="000756E1">
        <w:rPr>
          <w:rFonts w:cstheme="minorHAnsi"/>
          <w:color w:val="000000"/>
          <w:sz w:val="24"/>
          <w:szCs w:val="24"/>
        </w:rPr>
        <w:t xml:space="preserve"> </w:t>
      </w:r>
    </w:p>
    <w:p w14:paraId="5107DC7D" w14:textId="77777777" w:rsidR="006D225F" w:rsidRDefault="007D2498" w:rsidP="007D249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0756E1">
        <w:rPr>
          <w:rFonts w:cstheme="minorHAnsi"/>
          <w:color w:val="000000"/>
          <w:sz w:val="24"/>
          <w:szCs w:val="24"/>
        </w:rPr>
        <w:t xml:space="preserve">Implement the </w:t>
      </w:r>
      <w:r w:rsidR="00020D15" w:rsidRPr="000756E1">
        <w:rPr>
          <w:rFonts w:cstheme="minorHAnsi"/>
          <w:color w:val="000000"/>
          <w:sz w:val="24"/>
          <w:szCs w:val="24"/>
        </w:rPr>
        <w:t xml:space="preserve">menu driven </w:t>
      </w:r>
      <w:r w:rsidR="00423D13" w:rsidRPr="000756E1">
        <w:rPr>
          <w:rFonts w:cstheme="minorHAnsi"/>
          <w:color w:val="000000"/>
          <w:sz w:val="24"/>
          <w:szCs w:val="24"/>
        </w:rPr>
        <w:t>Banking Application by completing the “</w:t>
      </w:r>
      <w:r w:rsidR="00423D13" w:rsidRPr="000756E1">
        <w:rPr>
          <w:rFonts w:cstheme="minorHAnsi"/>
          <w:color w:val="000000"/>
          <w:sz w:val="24"/>
          <w:szCs w:val="24"/>
          <w:highlight w:val="yellow"/>
        </w:rPr>
        <w:t>STUBS</w:t>
      </w:r>
      <w:r w:rsidR="00423D13" w:rsidRPr="000756E1">
        <w:rPr>
          <w:rFonts w:cstheme="minorHAnsi"/>
          <w:color w:val="000000"/>
          <w:sz w:val="24"/>
          <w:szCs w:val="24"/>
        </w:rPr>
        <w:t xml:space="preserve">” </w:t>
      </w:r>
      <w:r w:rsidR="00020D15" w:rsidRPr="000756E1">
        <w:rPr>
          <w:rFonts w:cstheme="minorHAnsi"/>
          <w:color w:val="000000"/>
          <w:sz w:val="24"/>
          <w:szCs w:val="24"/>
        </w:rPr>
        <w:t xml:space="preserve">provided </w:t>
      </w:r>
      <w:r w:rsidR="00423D13" w:rsidRPr="000756E1">
        <w:rPr>
          <w:rFonts w:cstheme="minorHAnsi"/>
          <w:color w:val="000000"/>
          <w:sz w:val="24"/>
          <w:szCs w:val="24"/>
        </w:rPr>
        <w:t xml:space="preserve">in </w:t>
      </w:r>
      <w:r w:rsidR="00735572" w:rsidRPr="000756E1">
        <w:rPr>
          <w:rFonts w:cstheme="minorHAnsi"/>
          <w:b/>
          <w:color w:val="000000"/>
          <w:sz w:val="24"/>
          <w:szCs w:val="24"/>
        </w:rPr>
        <w:t>P</w:t>
      </w:r>
      <w:r w:rsidR="00020D15" w:rsidRPr="000756E1">
        <w:rPr>
          <w:rFonts w:cstheme="minorHAnsi"/>
          <w:b/>
          <w:color w:val="000000"/>
          <w:sz w:val="24"/>
          <w:szCs w:val="24"/>
        </w:rPr>
        <w:t>rogram13</w:t>
      </w:r>
      <w:r w:rsidR="00423D13" w:rsidRPr="000756E1">
        <w:rPr>
          <w:rFonts w:cstheme="minorHAnsi"/>
          <w:b/>
          <w:color w:val="000000"/>
          <w:sz w:val="24"/>
          <w:szCs w:val="24"/>
        </w:rPr>
        <w:t>.java</w:t>
      </w:r>
      <w:r w:rsidR="00423D13" w:rsidRPr="000756E1">
        <w:rPr>
          <w:rFonts w:cstheme="minorHAnsi"/>
          <w:color w:val="000000"/>
          <w:sz w:val="24"/>
          <w:szCs w:val="24"/>
        </w:rPr>
        <w:t xml:space="preserve"> </w:t>
      </w:r>
      <w:r w:rsidR="00020D15" w:rsidRPr="000756E1">
        <w:rPr>
          <w:rFonts w:cstheme="minorHAnsi"/>
          <w:color w:val="000000"/>
          <w:sz w:val="24"/>
          <w:szCs w:val="24"/>
        </w:rPr>
        <w:t xml:space="preserve">file </w:t>
      </w:r>
      <w:r w:rsidR="00423D13" w:rsidRPr="000756E1">
        <w:rPr>
          <w:rFonts w:cstheme="minorHAnsi"/>
          <w:color w:val="000000"/>
          <w:sz w:val="24"/>
          <w:szCs w:val="24"/>
        </w:rPr>
        <w:t xml:space="preserve">using the </w:t>
      </w:r>
      <w:proofErr w:type="spellStart"/>
      <w:r w:rsidR="00423D13" w:rsidRPr="000756E1">
        <w:rPr>
          <w:rFonts w:cstheme="minorHAnsi"/>
          <w:b/>
          <w:color w:val="000000"/>
          <w:sz w:val="24"/>
          <w:szCs w:val="24"/>
        </w:rPr>
        <w:t>BankAccount</w:t>
      </w:r>
      <w:proofErr w:type="spellEnd"/>
      <w:r w:rsidR="00423D13" w:rsidRPr="000756E1">
        <w:rPr>
          <w:rFonts w:cstheme="minorHAnsi"/>
          <w:b/>
          <w:color w:val="000000"/>
          <w:sz w:val="24"/>
          <w:szCs w:val="24"/>
        </w:rPr>
        <w:t xml:space="preserve"> </w:t>
      </w:r>
      <w:r w:rsidR="00423D13" w:rsidRPr="000756E1">
        <w:rPr>
          <w:rFonts w:cstheme="minorHAnsi"/>
          <w:color w:val="000000"/>
          <w:sz w:val="24"/>
          <w:szCs w:val="24"/>
        </w:rPr>
        <w:t xml:space="preserve">class provided in the folder. </w:t>
      </w:r>
      <w:r w:rsidRPr="000756E1">
        <w:rPr>
          <w:rFonts w:cstheme="minorHAnsi"/>
          <w:color w:val="000000"/>
          <w:sz w:val="24"/>
          <w:szCs w:val="24"/>
        </w:rPr>
        <w:t>See the</w:t>
      </w:r>
      <w:r w:rsidR="006D225F" w:rsidRPr="000756E1">
        <w:rPr>
          <w:rFonts w:cstheme="minorHAnsi"/>
          <w:color w:val="000000"/>
          <w:sz w:val="24"/>
          <w:szCs w:val="24"/>
        </w:rPr>
        <w:t xml:space="preserve"> </w:t>
      </w:r>
      <w:r w:rsidRPr="000756E1">
        <w:rPr>
          <w:rFonts w:cstheme="minorHAnsi"/>
          <w:color w:val="000000"/>
          <w:sz w:val="24"/>
          <w:szCs w:val="24"/>
        </w:rPr>
        <w:t>sample run below for the forma</w:t>
      </w:r>
      <w:r w:rsidR="00020D15" w:rsidRPr="000756E1">
        <w:rPr>
          <w:rFonts w:cstheme="minorHAnsi"/>
          <w:color w:val="000000"/>
          <w:sz w:val="24"/>
          <w:szCs w:val="24"/>
        </w:rPr>
        <w:t xml:space="preserve">t you should match </w:t>
      </w:r>
      <w:r w:rsidR="000756E1">
        <w:rPr>
          <w:rFonts w:cstheme="minorHAnsi"/>
          <w:color w:val="000000"/>
          <w:sz w:val="24"/>
          <w:szCs w:val="24"/>
        </w:rPr>
        <w:t>in</w:t>
      </w:r>
      <w:r w:rsidR="00020D15" w:rsidRPr="000756E1">
        <w:rPr>
          <w:rFonts w:cstheme="minorHAnsi"/>
          <w:color w:val="000000"/>
          <w:sz w:val="24"/>
          <w:szCs w:val="24"/>
        </w:rPr>
        <w:t xml:space="preserve"> your application</w:t>
      </w:r>
      <w:r w:rsidRPr="000756E1">
        <w:rPr>
          <w:rFonts w:cstheme="minorHAnsi"/>
          <w:color w:val="000000"/>
          <w:sz w:val="24"/>
          <w:szCs w:val="24"/>
        </w:rPr>
        <w:t>.</w:t>
      </w:r>
    </w:p>
    <w:p w14:paraId="35A2867F" w14:textId="77777777" w:rsidR="006D225F" w:rsidRDefault="007D2498" w:rsidP="007D249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6D225F">
        <w:rPr>
          <w:rFonts w:cstheme="minorHAnsi"/>
          <w:color w:val="000000"/>
          <w:sz w:val="24"/>
          <w:szCs w:val="24"/>
        </w:rPr>
        <w:t xml:space="preserve">Your solution should include </w:t>
      </w:r>
      <w:r w:rsidR="00020D15">
        <w:rPr>
          <w:rFonts w:cstheme="minorHAnsi"/>
          <w:color w:val="000000"/>
          <w:sz w:val="24"/>
          <w:szCs w:val="24"/>
        </w:rPr>
        <w:t xml:space="preserve">completing </w:t>
      </w:r>
      <w:r w:rsidRPr="006D225F">
        <w:rPr>
          <w:rFonts w:cstheme="minorHAnsi"/>
          <w:color w:val="000000"/>
          <w:sz w:val="24"/>
          <w:szCs w:val="24"/>
        </w:rPr>
        <w:t>the following methods which should be called when the</w:t>
      </w:r>
      <w:r w:rsidR="006D225F">
        <w:rPr>
          <w:rFonts w:cstheme="minorHAnsi"/>
          <w:color w:val="000000"/>
          <w:sz w:val="24"/>
          <w:szCs w:val="24"/>
        </w:rPr>
        <w:t xml:space="preserve"> </w:t>
      </w:r>
      <w:r w:rsidR="00423D13">
        <w:rPr>
          <w:rFonts w:cstheme="minorHAnsi"/>
          <w:color w:val="000000"/>
          <w:sz w:val="24"/>
          <w:szCs w:val="24"/>
        </w:rPr>
        <w:t>user selects the corresponding menu options</w:t>
      </w:r>
      <w:r w:rsidRPr="006D225F">
        <w:rPr>
          <w:rFonts w:cstheme="minorHAnsi"/>
          <w:color w:val="000000"/>
          <w:sz w:val="24"/>
          <w:szCs w:val="24"/>
        </w:rPr>
        <w:t>:</w:t>
      </w:r>
    </w:p>
    <w:p w14:paraId="370E7CDF" w14:textId="77777777" w:rsidR="004A645A" w:rsidRDefault="004A645A" w:rsidP="004A645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8850"/>
      </w:tblGrid>
      <w:tr w:rsidR="006D225F" w14:paraId="412EE8B5" w14:textId="77777777" w:rsidTr="00020D15">
        <w:tc>
          <w:tcPr>
            <w:tcW w:w="8850" w:type="dxa"/>
          </w:tcPr>
          <w:p w14:paraId="41D93C78" w14:textId="77777777" w:rsidR="00423D13" w:rsidRPr="00020D15" w:rsidRDefault="00423D13" w:rsidP="00423D1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public static void 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create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(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ArrayLis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lt;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Bank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gt; list) {</w:t>
            </w:r>
          </w:p>
          <w:p w14:paraId="45F1B00B" w14:textId="77777777" w:rsidR="00423D13" w:rsidRPr="00020D15" w:rsidRDefault="00423D13" w:rsidP="00423D1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   //creates an account</w:t>
            </w:r>
          </w:p>
          <w:p w14:paraId="63FB77C7" w14:textId="77777777" w:rsidR="006D225F" w:rsidRPr="00020D15" w:rsidRDefault="00423D13" w:rsidP="00423D1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}</w:t>
            </w:r>
          </w:p>
        </w:tc>
      </w:tr>
      <w:tr w:rsidR="006D225F" w14:paraId="670F5A34" w14:textId="77777777" w:rsidTr="00020D15">
        <w:tc>
          <w:tcPr>
            <w:tcW w:w="8850" w:type="dxa"/>
          </w:tcPr>
          <w:p w14:paraId="3FA2324F" w14:textId="77777777" w:rsidR="00423D13" w:rsidRPr="00020D15" w:rsidRDefault="00423D13" w:rsidP="00423D1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public static void display(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ArrayLis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lt;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Bank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gt; list) {</w:t>
            </w:r>
          </w:p>
          <w:p w14:paraId="4C70D046" w14:textId="77777777" w:rsidR="00423D13" w:rsidRPr="00020D15" w:rsidRDefault="00423D13" w:rsidP="00423D1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   //displays the specific account details</w:t>
            </w:r>
          </w:p>
          <w:p w14:paraId="1EF2E386" w14:textId="77777777" w:rsidR="006D225F" w:rsidRPr="00020D15" w:rsidRDefault="00423D13" w:rsidP="00423D1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}</w:t>
            </w:r>
          </w:p>
        </w:tc>
      </w:tr>
      <w:tr w:rsidR="00792D86" w14:paraId="0BE4A367" w14:textId="77777777" w:rsidTr="00020D15">
        <w:tc>
          <w:tcPr>
            <w:tcW w:w="8850" w:type="dxa"/>
          </w:tcPr>
          <w:p w14:paraId="3AA96DB0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public static void 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displayAll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(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ArrayLis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lt;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Bank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gt; list){</w:t>
            </w:r>
          </w:p>
          <w:p w14:paraId="10E1BF39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   // display</w:t>
            </w:r>
            <w:r>
              <w:rPr>
                <w:rFonts w:ascii="Courier New" w:hAnsi="Courier New" w:cs="Courier New"/>
                <w:color w:val="000000"/>
                <w:szCs w:val="24"/>
              </w:rPr>
              <w:t>s</w:t>
            </w: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all the account details</w:t>
            </w:r>
          </w:p>
          <w:p w14:paraId="253C0DA8" w14:textId="3F71AFB8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}</w:t>
            </w:r>
          </w:p>
        </w:tc>
      </w:tr>
      <w:tr w:rsidR="00792D86" w14:paraId="77FFAA8F" w14:textId="77777777" w:rsidTr="00020D15">
        <w:tc>
          <w:tcPr>
            <w:tcW w:w="8850" w:type="dxa"/>
          </w:tcPr>
          <w:p w14:paraId="53046484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public static void withdraw(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ArrayLis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lt;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Bank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gt; list) {</w:t>
            </w:r>
          </w:p>
          <w:p w14:paraId="6A90FDCF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    // withdraw</w:t>
            </w:r>
            <w:r>
              <w:rPr>
                <w:rFonts w:ascii="Courier New" w:hAnsi="Courier New" w:cs="Courier New"/>
                <w:color w:val="000000"/>
                <w:szCs w:val="24"/>
              </w:rPr>
              <w:t>s</w:t>
            </w: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Cs w:val="24"/>
              </w:rPr>
              <w:t>money</w:t>
            </w: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from the specific object</w:t>
            </w:r>
          </w:p>
          <w:p w14:paraId="5765D094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}</w:t>
            </w:r>
          </w:p>
        </w:tc>
      </w:tr>
      <w:tr w:rsidR="00792D86" w14:paraId="3219B37D" w14:textId="77777777" w:rsidTr="00020D15">
        <w:tc>
          <w:tcPr>
            <w:tcW w:w="8850" w:type="dxa"/>
          </w:tcPr>
          <w:p w14:paraId="263F2643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public static void deposit(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ArrayLis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lt;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Bank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gt; list) {</w:t>
            </w:r>
          </w:p>
          <w:p w14:paraId="5FABAAFC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>
              <w:rPr>
                <w:rFonts w:ascii="Courier New" w:hAnsi="Courier New" w:cs="Courier New"/>
                <w:color w:val="000000"/>
                <w:szCs w:val="24"/>
              </w:rPr>
              <w:t xml:space="preserve">    // deposits money</w:t>
            </w: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into the specific object</w:t>
            </w:r>
          </w:p>
          <w:p w14:paraId="57CB6CCC" w14:textId="7777777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}</w:t>
            </w:r>
          </w:p>
        </w:tc>
      </w:tr>
      <w:tr w:rsidR="00792D86" w14:paraId="167ABFEA" w14:textId="77777777" w:rsidTr="00020D15">
        <w:tc>
          <w:tcPr>
            <w:tcW w:w="8850" w:type="dxa"/>
          </w:tcPr>
          <w:p w14:paraId="665D655D" w14:textId="7C076FAC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public static void </w:t>
            </w:r>
            <w:proofErr w:type="spellStart"/>
            <w:r>
              <w:rPr>
                <w:rFonts w:ascii="Courier New" w:hAnsi="Courier New" w:cs="Courier New"/>
                <w:color w:val="000000"/>
                <w:szCs w:val="24"/>
              </w:rPr>
              <w:t>remove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(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ArrayLis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lt;</w:t>
            </w:r>
            <w:proofErr w:type="spellStart"/>
            <w:r w:rsidRPr="00020D15">
              <w:rPr>
                <w:rFonts w:ascii="Courier New" w:hAnsi="Courier New" w:cs="Courier New"/>
                <w:color w:val="000000"/>
                <w:szCs w:val="24"/>
              </w:rPr>
              <w:t>BankAccount</w:t>
            </w:r>
            <w:proofErr w:type="spellEnd"/>
            <w:r w:rsidRPr="00020D15">
              <w:rPr>
                <w:rFonts w:ascii="Courier New" w:hAnsi="Courier New" w:cs="Courier New"/>
                <w:color w:val="000000"/>
                <w:szCs w:val="24"/>
              </w:rPr>
              <w:t>&gt; list){</w:t>
            </w:r>
          </w:p>
          <w:p w14:paraId="280693CD" w14:textId="79047BC7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 xml:space="preserve">    // </w:t>
            </w:r>
            <w:r>
              <w:rPr>
                <w:rFonts w:ascii="Courier New" w:hAnsi="Courier New" w:cs="Courier New"/>
                <w:color w:val="000000"/>
                <w:szCs w:val="24"/>
              </w:rPr>
              <w:t xml:space="preserve">removes the specific </w:t>
            </w:r>
            <w:r w:rsidRPr="00020D15">
              <w:rPr>
                <w:rFonts w:ascii="Courier New" w:hAnsi="Courier New" w:cs="Courier New"/>
                <w:color w:val="000000"/>
                <w:szCs w:val="24"/>
              </w:rPr>
              <w:t>account details</w:t>
            </w:r>
          </w:p>
          <w:p w14:paraId="29149A93" w14:textId="1F60F258" w:rsidR="00792D86" w:rsidRPr="00020D1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Cs w:val="24"/>
              </w:rPr>
            </w:pPr>
            <w:r w:rsidRPr="00020D15">
              <w:rPr>
                <w:rFonts w:ascii="Courier New" w:hAnsi="Courier New" w:cs="Courier New"/>
                <w:color w:val="000000"/>
                <w:szCs w:val="24"/>
              </w:rPr>
              <w:t>}</w:t>
            </w:r>
          </w:p>
        </w:tc>
      </w:tr>
    </w:tbl>
    <w:p w14:paraId="7E21300F" w14:textId="77777777" w:rsidR="004A645A" w:rsidRDefault="004A645A" w:rsidP="004A645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color w:val="000000"/>
          <w:sz w:val="24"/>
          <w:szCs w:val="24"/>
        </w:rPr>
      </w:pPr>
    </w:p>
    <w:p w14:paraId="5A3DB2E9" w14:textId="77777777" w:rsidR="007D2498" w:rsidRPr="006D225F" w:rsidRDefault="007D2498" w:rsidP="007D249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6D225F">
        <w:rPr>
          <w:rFonts w:cstheme="minorHAnsi"/>
          <w:color w:val="000000"/>
          <w:sz w:val="24"/>
          <w:szCs w:val="24"/>
        </w:rPr>
        <w:t>Once your program is working well, use a loop to implement error checking, so that the</w:t>
      </w:r>
      <w:r w:rsidR="006D225F">
        <w:rPr>
          <w:rFonts w:cstheme="minorHAnsi"/>
          <w:color w:val="000000"/>
          <w:sz w:val="24"/>
          <w:szCs w:val="24"/>
        </w:rPr>
        <w:t xml:space="preserve"> </w:t>
      </w:r>
      <w:r w:rsidRPr="006D225F">
        <w:rPr>
          <w:rFonts w:cstheme="minorHAnsi"/>
          <w:color w:val="000000"/>
          <w:sz w:val="24"/>
          <w:szCs w:val="24"/>
        </w:rPr>
        <w:t xml:space="preserve">user cannot enter illegal </w:t>
      </w:r>
      <w:r w:rsidR="00735572">
        <w:rPr>
          <w:rFonts w:cstheme="minorHAnsi"/>
          <w:color w:val="000000"/>
          <w:sz w:val="24"/>
          <w:szCs w:val="24"/>
        </w:rPr>
        <w:t>inputs</w:t>
      </w:r>
      <w:r w:rsidR="00F904BA">
        <w:rPr>
          <w:rFonts w:cstheme="minorHAnsi"/>
          <w:color w:val="000000"/>
          <w:sz w:val="24"/>
          <w:szCs w:val="24"/>
        </w:rPr>
        <w:t xml:space="preserve"> and make sure that it terminates only on user’s choice 6</w:t>
      </w:r>
      <w:r w:rsidRPr="006D225F">
        <w:rPr>
          <w:rFonts w:cstheme="minorHAnsi"/>
          <w:color w:val="000000"/>
          <w:sz w:val="24"/>
          <w:szCs w:val="24"/>
        </w:rPr>
        <w:t xml:space="preserve">. </w:t>
      </w:r>
    </w:p>
    <w:p w14:paraId="0C0575D4" w14:textId="77777777" w:rsidR="006D225F" w:rsidRDefault="006D225F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4"/>
          <w:szCs w:val="24"/>
        </w:rPr>
      </w:pPr>
    </w:p>
    <w:p w14:paraId="4886100B" w14:textId="77777777" w:rsidR="007D2498" w:rsidRDefault="007D2498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4"/>
          <w:szCs w:val="24"/>
        </w:rPr>
      </w:pPr>
      <w:r w:rsidRPr="007D2498">
        <w:rPr>
          <w:rFonts w:cstheme="minorHAnsi"/>
          <w:b/>
          <w:bCs/>
          <w:color w:val="365F92"/>
          <w:sz w:val="24"/>
          <w:szCs w:val="24"/>
        </w:rPr>
        <w:t>Sample run:</w:t>
      </w:r>
      <w:r w:rsidR="00F904BA">
        <w:rPr>
          <w:rFonts w:cstheme="minorHAnsi"/>
          <w:b/>
          <w:bCs/>
          <w:color w:val="365F92"/>
          <w:sz w:val="24"/>
          <w:szCs w:val="24"/>
        </w:rPr>
        <w:t xml:space="preserve"> (Text shown in </w:t>
      </w:r>
      <w:r w:rsidR="00F904BA" w:rsidRPr="00F904BA">
        <w:rPr>
          <w:rFonts w:cstheme="minorHAnsi"/>
          <w:b/>
          <w:bCs/>
          <w:color w:val="FF0000"/>
          <w:sz w:val="24"/>
          <w:szCs w:val="24"/>
        </w:rPr>
        <w:t xml:space="preserve">red </w:t>
      </w:r>
      <w:r w:rsidR="00F904BA">
        <w:rPr>
          <w:rFonts w:cstheme="minorHAnsi"/>
          <w:b/>
          <w:bCs/>
          <w:color w:val="365F92"/>
          <w:sz w:val="24"/>
          <w:szCs w:val="24"/>
        </w:rPr>
        <w:t>are user’s inputs)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338"/>
      </w:tblGrid>
      <w:tr w:rsidR="00735572" w:rsidRPr="00E175C5" w14:paraId="6FC6DB1E" w14:textId="77777777" w:rsidTr="00EB7E37">
        <w:tc>
          <w:tcPr>
            <w:tcW w:w="7338" w:type="dxa"/>
          </w:tcPr>
          <w:p w14:paraId="5A226184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7403F7E4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5749D818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46F3EAB5" w14:textId="131CCC3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3. </w:t>
            </w:r>
            <w:r w:rsidR="00792D86"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Display All</w:t>
            </w:r>
          </w:p>
          <w:p w14:paraId="1680015E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47C11DEF" w14:textId="5481A1B8" w:rsidR="003455D6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</w:t>
            </w:r>
            <w:r w:rsidR="00792D86"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Withdraw </w:t>
            </w:r>
          </w:p>
          <w:p w14:paraId="0C25FD78" w14:textId="2D2A8B62" w:rsidR="00792D86" w:rsidRPr="00E175C5" w:rsidRDefault="00792D8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56A628CC" w14:textId="1D1BF881" w:rsidR="003455D6" w:rsidRDefault="00792D8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="003455D6"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3F78052F" w14:textId="77777777" w:rsidR="00F904BA" w:rsidRPr="00E175C5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7A6BA533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5</w:t>
            </w:r>
          </w:p>
          <w:p w14:paraId="0EADA086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5F3E60F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o Accounts Created yet!!</w:t>
            </w:r>
          </w:p>
          <w:p w14:paraId="68CD9BD2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2DFC758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1FA55F9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26506272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74DD734C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6E9D1A2D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1C021C06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17F9C668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643D4E68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lastRenderedPageBreak/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609B1D31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9BBBE03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1</w:t>
            </w:r>
          </w:p>
          <w:p w14:paraId="7275516D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19C1C8B9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Create New Account**</w:t>
            </w:r>
          </w:p>
          <w:p w14:paraId="3A3E1A14" w14:textId="77777777" w:rsidR="003455D6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name:  </w:t>
            </w:r>
            <w:r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John</w:t>
            </w:r>
          </w:p>
          <w:p w14:paraId="7B7B45EE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Starting balance:</w:t>
            </w:r>
            <w:r w:rsidR="00951442"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10000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 </w:t>
            </w:r>
          </w:p>
          <w:p w14:paraId="4336C567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Account Created!!</w:t>
            </w:r>
          </w:p>
          <w:p w14:paraId="273FE9B2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59F50D02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5AEC79E8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3D0DAE8B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50EDEE9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52E75732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1008FD6C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43EECD0F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6024990D" w14:textId="44754ECE" w:rsidR="003455D6" w:rsidRPr="00E175C5" w:rsidRDefault="00792D8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77108227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4F5E0ABA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2</w:t>
            </w:r>
          </w:p>
          <w:p w14:paraId="65CE6573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A16CB7D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name: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John</w:t>
            </w:r>
          </w:p>
          <w:p w14:paraId="178944AB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Account Details**</w:t>
            </w:r>
          </w:p>
          <w:p w14:paraId="3664E9DE" w14:textId="666336A1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John</w:t>
            </w:r>
            <w:r w:rsidR="004A20BA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  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Balance: 10000.0</w:t>
            </w:r>
          </w:p>
          <w:p w14:paraId="586CB6AC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5DA8DA32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034DFCEE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61ECE8D0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58AC4FCD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657E4CF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395B128B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75E33988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4B3747CF" w14:textId="4063E4CC" w:rsidR="003455D6" w:rsidRPr="00E175C5" w:rsidRDefault="00792D8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22CAAE9C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54996B6A" w14:textId="55DE27BE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792D86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3</w:t>
            </w:r>
          </w:p>
          <w:p w14:paraId="1CBAAC0F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40677A2A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Bank Account Details</w:t>
            </w:r>
          </w:p>
          <w:p w14:paraId="5CC6785F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John   Balance: 10000.0</w:t>
            </w:r>
          </w:p>
          <w:p w14:paraId="4504A98E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5EE98CA4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534D484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56DA3098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0B87138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580519DA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56BDAB0B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45579F96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4D92081F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387AF7E9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60857358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4</w:t>
            </w:r>
          </w:p>
          <w:p w14:paraId="7AA6DEAB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6EB92EF1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Transaction - Deposit**</w:t>
            </w:r>
          </w:p>
          <w:p w14:paraId="514AD840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Name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John</w:t>
            </w:r>
          </w:p>
          <w:p w14:paraId="3F56DD1A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lastRenderedPageBreak/>
              <w:t>Enter amount</w:t>
            </w:r>
            <w:r w:rsidR="00951442"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to deposit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1000</w:t>
            </w:r>
          </w:p>
          <w:p w14:paraId="2A4E5C6E" w14:textId="7E12D7B6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John</w:t>
            </w:r>
            <w:r w:rsidR="004A20BA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   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Balance: 11000.0</w:t>
            </w:r>
          </w:p>
          <w:p w14:paraId="1B3CA09D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7FEA576F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764E63CD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3857A7CF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15CD7F40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079785EE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5AF9C078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3A59A09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1B72E1BB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297B9836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058B2B42" w14:textId="2499C1AE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792D86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5</w:t>
            </w:r>
          </w:p>
          <w:p w14:paraId="47073C12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7B98681C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Transaction - Withdraw**</w:t>
            </w:r>
          </w:p>
          <w:p w14:paraId="20DEF7C1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Name:  </w:t>
            </w:r>
            <w:proofErr w:type="spellStart"/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Johny</w:t>
            </w:r>
            <w:proofErr w:type="spellEnd"/>
          </w:p>
          <w:p w14:paraId="24D36B13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Name: </w:t>
            </w:r>
            <w:proofErr w:type="spellStart"/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Johny</w:t>
            </w:r>
            <w:proofErr w:type="spellEnd"/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does not exist</w:t>
            </w:r>
          </w:p>
          <w:p w14:paraId="5DBF8813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17D42862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214A75BD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40938CFB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7794514C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0FFFC1D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61BBA72C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770935EC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37669100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6CBBF0FF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01194520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1</w:t>
            </w:r>
          </w:p>
          <w:p w14:paraId="417D920D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0958C3C2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Create New Account**</w:t>
            </w:r>
          </w:p>
          <w:p w14:paraId="2D5AAFE9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name: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Mathew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</w:t>
            </w:r>
          </w:p>
          <w:p w14:paraId="0B1B4D99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Starting balance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2000</w:t>
            </w:r>
          </w:p>
          <w:p w14:paraId="317C92CA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Account Created!!</w:t>
            </w:r>
          </w:p>
          <w:p w14:paraId="13182FAB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21E97642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74D586FC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3EA87785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5FFDFA76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2D7E7635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678993F6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23FE33DD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6A18638C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3E0AFBE3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466DFE65" w14:textId="7C96BD69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792D86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3</w:t>
            </w:r>
          </w:p>
          <w:p w14:paraId="04C534BF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1C8544E0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Bank Account Details</w:t>
            </w:r>
          </w:p>
          <w:p w14:paraId="3FB015C6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John   Balance: 11000.0</w:t>
            </w:r>
          </w:p>
          <w:p w14:paraId="614022F2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Mathew   Balance: 2000.0</w:t>
            </w:r>
          </w:p>
          <w:p w14:paraId="74898BD5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5BC65620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44AFEFE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2C92C53C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lastRenderedPageBreak/>
              <w:t xml:space="preserve">2. Display </w:t>
            </w:r>
          </w:p>
          <w:p w14:paraId="15A56C9C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0644600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0824F810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0D4D398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66A4E754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2E0FDECD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1E33910" w14:textId="57F6D1D6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792D86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5</w:t>
            </w:r>
          </w:p>
          <w:p w14:paraId="7510E570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243EF698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Transaction - Withdraw**</w:t>
            </w:r>
          </w:p>
          <w:p w14:paraId="1E86F745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Enter Your Name:</w:t>
            </w:r>
            <w:r w:rsidR="00951442"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Mathew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 </w:t>
            </w:r>
          </w:p>
          <w:p w14:paraId="3AC8C192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amount to withdraw:  </w:t>
            </w:r>
            <w:r w:rsidR="00951442"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100</w:t>
            </w:r>
          </w:p>
          <w:p w14:paraId="7C7059CD" w14:textId="7214D4E1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Mathew</w:t>
            </w:r>
            <w:r w:rsidR="004A20BA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   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Balance: 1900.0</w:t>
            </w:r>
          </w:p>
          <w:p w14:paraId="7D321491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054BEBB3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5F4B61F2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69F9785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228ADCB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4441AE3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26C58977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03375C06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7DD1F1B9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21BB58B4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2B46C89C" w14:textId="5E50B395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 w:rsidR="00792D86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3</w:t>
            </w:r>
          </w:p>
          <w:p w14:paraId="558ACCA1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48D93306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Bank Account Details</w:t>
            </w:r>
          </w:p>
          <w:p w14:paraId="4F8754A8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John   Balance: 11000.0</w:t>
            </w:r>
          </w:p>
          <w:p w14:paraId="15C784F4" w14:textId="77777777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Mathew   Balance: 1900.0</w:t>
            </w:r>
          </w:p>
          <w:p w14:paraId="224448E7" w14:textId="7D8F073B" w:rsidR="00951442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187861E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5D50201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65EC48BB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34AF0C1F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3A70C11A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12ACD2FF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0B273E3B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7B8B1CBF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22DAB7E3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BCD338A" w14:textId="60DB678A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6</w:t>
            </w:r>
          </w:p>
          <w:p w14:paraId="4A3F1830" w14:textId="03936D32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49D0C685" w14:textId="2399FBA8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Name:  </w:t>
            </w:r>
            <w:r w:rsidRPr="00E175C5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John</w:t>
            </w:r>
          </w:p>
          <w:p w14:paraId="2E7A65F7" w14:textId="3EE4AFDC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Account </w:t>
            </w: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Deleted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!!</w:t>
            </w:r>
          </w:p>
          <w:p w14:paraId="655815A6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4E4897E2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51F78A7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208827D7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226D1B74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4EC2FB65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29332BC2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2B2271B1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63706053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692C45DD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628116D6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nter your choice:  </w:t>
            </w:r>
            <w:r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3</w:t>
            </w:r>
          </w:p>
          <w:p w14:paraId="0D55EAA2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41708FE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Bank Account Details</w:t>
            </w:r>
          </w:p>
          <w:p w14:paraId="67529659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Name: Mathew   Balance: 1900.0</w:t>
            </w:r>
          </w:p>
          <w:p w14:paraId="5B520860" w14:textId="77777777" w:rsidR="00792D86" w:rsidRDefault="00792D8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30AD8B9A" w14:textId="665EBBA8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***  Menu  ***</w:t>
            </w:r>
          </w:p>
          <w:p w14:paraId="7A33321A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1. Create Account </w:t>
            </w:r>
          </w:p>
          <w:p w14:paraId="191615F2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2. Display </w:t>
            </w:r>
          </w:p>
          <w:p w14:paraId="7F549A2F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3. Display All</w:t>
            </w:r>
          </w:p>
          <w:p w14:paraId="6BAC02E5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4. Deposit </w:t>
            </w:r>
          </w:p>
          <w:p w14:paraId="40F7F4EA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5. Withdraw </w:t>
            </w:r>
          </w:p>
          <w:p w14:paraId="037B9A3D" w14:textId="77777777" w:rsidR="00792D86" w:rsidRPr="00E175C5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6. Remove Account</w:t>
            </w:r>
          </w:p>
          <w:p w14:paraId="37D8D8D9" w14:textId="77777777" w:rsidR="00792D86" w:rsidRDefault="00792D86" w:rsidP="00792D8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7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. Exit</w:t>
            </w:r>
          </w:p>
          <w:p w14:paraId="00027202" w14:textId="77777777" w:rsidR="00F904BA" w:rsidRDefault="00F904BA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78DC75D0" w14:textId="4AE87B9B" w:rsidR="003455D6" w:rsidRPr="00E175C5" w:rsidRDefault="003455D6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Enter your choic</w:t>
            </w:r>
            <w:bookmarkStart w:id="0" w:name="_GoBack"/>
            <w:bookmarkEnd w:id="0"/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 xml:space="preserve">e:  </w:t>
            </w:r>
            <w:r w:rsidR="00134912">
              <w:rPr>
                <w:rFonts w:ascii="Courier New" w:hAnsi="Courier New" w:cs="Courier New"/>
                <w:b/>
                <w:bCs/>
                <w:color w:val="FF0000"/>
                <w:sz w:val="24"/>
                <w:szCs w:val="24"/>
              </w:rPr>
              <w:t>7</w:t>
            </w:r>
          </w:p>
          <w:p w14:paraId="3CA0AA85" w14:textId="77777777" w:rsidR="00951442" w:rsidRPr="00E175C5" w:rsidRDefault="00951442" w:rsidP="003455D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</w:p>
          <w:p w14:paraId="7ABA7E9D" w14:textId="77777777" w:rsidR="00851194" w:rsidRPr="00E175C5" w:rsidRDefault="003455D6" w:rsidP="008511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Thanks for banking with us!!</w:t>
            </w: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cr/>
            </w:r>
          </w:p>
          <w:p w14:paraId="5F98461E" w14:textId="77777777" w:rsidR="00851194" w:rsidRPr="00E175C5" w:rsidRDefault="00851194" w:rsidP="0085119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</w:pPr>
            <w:r w:rsidRPr="00E175C5">
              <w:rPr>
                <w:rFonts w:ascii="Courier New" w:hAnsi="Courier New" w:cs="Courier New"/>
                <w:b/>
                <w:bCs/>
                <w:color w:val="00B050"/>
                <w:sz w:val="24"/>
                <w:szCs w:val="24"/>
              </w:rPr>
              <w:t>&gt;</w:t>
            </w:r>
          </w:p>
        </w:tc>
      </w:tr>
    </w:tbl>
    <w:p w14:paraId="3AD0EF28" w14:textId="77777777" w:rsidR="00735572" w:rsidRPr="007D2498" w:rsidRDefault="00735572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4"/>
          <w:szCs w:val="24"/>
        </w:rPr>
      </w:pPr>
    </w:p>
    <w:p w14:paraId="7C73A2AD" w14:textId="77777777" w:rsidR="007D2498" w:rsidRPr="004A645A" w:rsidRDefault="007D2498" w:rsidP="007D249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65F92"/>
          <w:sz w:val="28"/>
          <w:szCs w:val="24"/>
        </w:rPr>
      </w:pPr>
      <w:r w:rsidRPr="004A645A">
        <w:rPr>
          <w:rFonts w:cstheme="minorHAnsi"/>
          <w:b/>
          <w:bCs/>
          <w:color w:val="365F92"/>
          <w:sz w:val="28"/>
          <w:szCs w:val="24"/>
        </w:rPr>
        <w:t>Advice:</w:t>
      </w:r>
    </w:p>
    <w:p w14:paraId="7B34BC2F" w14:textId="77777777" w:rsidR="00020D15" w:rsidRDefault="007C4F09" w:rsidP="00020D1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Your application uses an</w:t>
      </w:r>
      <w:r w:rsidR="00020D15">
        <w:rPr>
          <w:rFonts w:cstheme="minorHAnsi"/>
          <w:color w:val="000000"/>
          <w:sz w:val="24"/>
          <w:szCs w:val="24"/>
        </w:rPr>
        <w:t xml:space="preserve"> </w:t>
      </w:r>
      <w:proofErr w:type="spellStart"/>
      <w:r w:rsidR="00020D15" w:rsidRPr="007C4F09">
        <w:rPr>
          <w:rFonts w:cstheme="minorHAnsi"/>
          <w:b/>
          <w:color w:val="000000"/>
          <w:sz w:val="24"/>
          <w:szCs w:val="24"/>
        </w:rPr>
        <w:t>ArrayList</w:t>
      </w:r>
      <w:proofErr w:type="spellEnd"/>
      <w:r w:rsidR="00020D15">
        <w:rPr>
          <w:rFonts w:cstheme="minorHAnsi"/>
          <w:color w:val="000000"/>
          <w:sz w:val="24"/>
          <w:szCs w:val="24"/>
        </w:rPr>
        <w:t xml:space="preserve"> called </w:t>
      </w:r>
      <w:r w:rsidR="00020D15" w:rsidRPr="007C4F09">
        <w:rPr>
          <w:rFonts w:cstheme="minorHAnsi"/>
          <w:b/>
          <w:color w:val="000000"/>
          <w:sz w:val="24"/>
          <w:szCs w:val="24"/>
        </w:rPr>
        <w:t>list</w:t>
      </w:r>
      <w:r w:rsidR="00020D15">
        <w:rPr>
          <w:rFonts w:cstheme="minorHAnsi"/>
          <w:color w:val="000000"/>
          <w:sz w:val="24"/>
          <w:szCs w:val="24"/>
        </w:rPr>
        <w:t xml:space="preserve"> that is capable of storing the </w:t>
      </w:r>
      <w:proofErr w:type="spellStart"/>
      <w:r w:rsidR="00020D15" w:rsidRPr="007C4F09">
        <w:rPr>
          <w:rFonts w:cstheme="minorHAnsi"/>
          <w:b/>
          <w:color w:val="000000"/>
          <w:sz w:val="24"/>
          <w:szCs w:val="24"/>
        </w:rPr>
        <w:t>BankAccount</w:t>
      </w:r>
      <w:proofErr w:type="spellEnd"/>
      <w:r w:rsidR="00020D15">
        <w:rPr>
          <w:rFonts w:cstheme="minorHAnsi"/>
          <w:color w:val="000000"/>
          <w:sz w:val="24"/>
          <w:szCs w:val="24"/>
        </w:rPr>
        <w:t xml:space="preserve"> objects for any number of customers.</w:t>
      </w:r>
    </w:p>
    <w:p w14:paraId="3124424C" w14:textId="77777777" w:rsidR="00020D15" w:rsidRDefault="00020D15" w:rsidP="007D2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</w:t>
      </w:r>
      <w:proofErr w:type="spellStart"/>
      <w:r w:rsidRPr="007C4F09">
        <w:rPr>
          <w:rFonts w:cstheme="minorHAnsi"/>
          <w:b/>
          <w:sz w:val="24"/>
          <w:szCs w:val="24"/>
        </w:rPr>
        <w:t>list.size</w:t>
      </w:r>
      <w:proofErr w:type="spellEnd"/>
      <w:r w:rsidRPr="007C4F09">
        <w:rPr>
          <w:rFonts w:cstheme="minorHAnsi"/>
          <w:b/>
          <w:sz w:val="24"/>
          <w:szCs w:val="24"/>
        </w:rPr>
        <w:t>()</w:t>
      </w:r>
      <w:r>
        <w:rPr>
          <w:rFonts w:cstheme="minorHAnsi"/>
          <w:sz w:val="24"/>
          <w:szCs w:val="24"/>
        </w:rPr>
        <w:t xml:space="preserve"> method can be used in the loop to process</w:t>
      </w:r>
      <w:r w:rsidR="007C4F09">
        <w:rPr>
          <w:rFonts w:cstheme="minorHAnsi"/>
          <w:sz w:val="24"/>
          <w:szCs w:val="24"/>
        </w:rPr>
        <w:t xml:space="preserve">(print/check for a specific account) </w:t>
      </w:r>
      <w:r>
        <w:rPr>
          <w:rFonts w:cstheme="minorHAnsi"/>
          <w:sz w:val="24"/>
          <w:szCs w:val="24"/>
        </w:rPr>
        <w:t xml:space="preserve">all the </w:t>
      </w:r>
      <w:proofErr w:type="spellStart"/>
      <w:r>
        <w:rPr>
          <w:rFonts w:cstheme="minorHAnsi"/>
          <w:sz w:val="24"/>
          <w:szCs w:val="24"/>
        </w:rPr>
        <w:t>BankAccount</w:t>
      </w:r>
      <w:proofErr w:type="spellEnd"/>
      <w:r>
        <w:rPr>
          <w:rFonts w:cstheme="minorHAnsi"/>
          <w:sz w:val="24"/>
          <w:szCs w:val="24"/>
        </w:rPr>
        <w:t xml:space="preserve"> objects stored in the list.</w:t>
      </w:r>
    </w:p>
    <w:p w14:paraId="571034C0" w14:textId="77777777" w:rsidR="007D2D69" w:rsidRPr="00A25234" w:rsidRDefault="007D2498" w:rsidP="007D249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C27DC0">
        <w:rPr>
          <w:rFonts w:cstheme="minorHAnsi"/>
          <w:color w:val="000000"/>
          <w:sz w:val="24"/>
          <w:szCs w:val="24"/>
        </w:rPr>
        <w:t xml:space="preserve">At first, write the </w:t>
      </w:r>
      <w:r w:rsidR="00735572">
        <w:rPr>
          <w:rFonts w:cstheme="minorHAnsi"/>
          <w:color w:val="000000"/>
          <w:sz w:val="24"/>
          <w:szCs w:val="24"/>
        </w:rPr>
        <w:t>program</w:t>
      </w:r>
      <w:r w:rsidRPr="00C27DC0">
        <w:rPr>
          <w:rFonts w:cstheme="minorHAnsi"/>
          <w:color w:val="000000"/>
          <w:sz w:val="24"/>
          <w:szCs w:val="24"/>
        </w:rPr>
        <w:t xml:space="preserve"> without worrying about the user entering invalid numbers.</w:t>
      </w:r>
      <w:r w:rsidR="00C27DC0" w:rsidRPr="00C27DC0">
        <w:rPr>
          <w:rFonts w:cstheme="minorHAnsi"/>
          <w:color w:val="000000"/>
          <w:sz w:val="24"/>
          <w:szCs w:val="24"/>
        </w:rPr>
        <w:t xml:space="preserve"> </w:t>
      </w:r>
      <w:r w:rsidRPr="00C27DC0">
        <w:rPr>
          <w:rFonts w:cstheme="minorHAnsi"/>
          <w:color w:val="000000"/>
          <w:sz w:val="24"/>
          <w:szCs w:val="24"/>
        </w:rPr>
        <w:t>Once the program is working correctly with valid numbers, then add the loop for</w:t>
      </w:r>
      <w:r w:rsidR="00C27DC0">
        <w:rPr>
          <w:rFonts w:cstheme="minorHAnsi"/>
          <w:color w:val="000000"/>
          <w:sz w:val="24"/>
          <w:szCs w:val="24"/>
        </w:rPr>
        <w:t xml:space="preserve"> </w:t>
      </w:r>
      <w:r w:rsidRPr="00C27DC0">
        <w:rPr>
          <w:rFonts w:cstheme="minorHAnsi"/>
          <w:color w:val="000000"/>
          <w:sz w:val="24"/>
          <w:szCs w:val="24"/>
        </w:rPr>
        <w:t>handling bad numbers.</w:t>
      </w:r>
    </w:p>
    <w:sectPr w:rsidR="007D2D69" w:rsidRPr="00A25234" w:rsidSect="007D2D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-Gothic">
    <w:altName w:val="MS Mincho"/>
    <w:panose1 w:val="020B0604020202020204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DF600D"/>
    <w:multiLevelType w:val="hybridMultilevel"/>
    <w:tmpl w:val="2C1812C8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647CBD"/>
    <w:multiLevelType w:val="hybridMultilevel"/>
    <w:tmpl w:val="29DEA7E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015DE4"/>
    <w:multiLevelType w:val="hybridMultilevel"/>
    <w:tmpl w:val="57B07C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8047CE"/>
    <w:multiLevelType w:val="hybridMultilevel"/>
    <w:tmpl w:val="C03C3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6B7845"/>
    <w:multiLevelType w:val="hybridMultilevel"/>
    <w:tmpl w:val="70CE14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NjU1sDQ2sDQwNjdQ0lEKTi0uzszPAykwrgUAKapQ8iwAAAA="/>
  </w:docVars>
  <w:rsids>
    <w:rsidRoot w:val="007D2498"/>
    <w:rsid w:val="00020D15"/>
    <w:rsid w:val="00071F4F"/>
    <w:rsid w:val="000756E1"/>
    <w:rsid w:val="000B6FA5"/>
    <w:rsid w:val="000C6B60"/>
    <w:rsid w:val="000C7AAD"/>
    <w:rsid w:val="00134912"/>
    <w:rsid w:val="00282B99"/>
    <w:rsid w:val="002D5747"/>
    <w:rsid w:val="002F0121"/>
    <w:rsid w:val="003351E8"/>
    <w:rsid w:val="003455D6"/>
    <w:rsid w:val="00423D13"/>
    <w:rsid w:val="0046309E"/>
    <w:rsid w:val="00473218"/>
    <w:rsid w:val="004810CD"/>
    <w:rsid w:val="004834C9"/>
    <w:rsid w:val="004A20BA"/>
    <w:rsid w:val="004A645A"/>
    <w:rsid w:val="00581F72"/>
    <w:rsid w:val="006423CB"/>
    <w:rsid w:val="006D225F"/>
    <w:rsid w:val="00706764"/>
    <w:rsid w:val="00731C7B"/>
    <w:rsid w:val="00735572"/>
    <w:rsid w:val="007750F9"/>
    <w:rsid w:val="00792D86"/>
    <w:rsid w:val="007C4F09"/>
    <w:rsid w:val="007D2498"/>
    <w:rsid w:val="007D2D69"/>
    <w:rsid w:val="00851194"/>
    <w:rsid w:val="008F68D9"/>
    <w:rsid w:val="00951442"/>
    <w:rsid w:val="0097498F"/>
    <w:rsid w:val="00987041"/>
    <w:rsid w:val="009A759D"/>
    <w:rsid w:val="00A25234"/>
    <w:rsid w:val="00AE5B0E"/>
    <w:rsid w:val="00BD3E68"/>
    <w:rsid w:val="00BF5410"/>
    <w:rsid w:val="00C27DC0"/>
    <w:rsid w:val="00DA03D6"/>
    <w:rsid w:val="00DC4460"/>
    <w:rsid w:val="00E175C5"/>
    <w:rsid w:val="00EA646F"/>
    <w:rsid w:val="00EB10A9"/>
    <w:rsid w:val="00EB7E37"/>
    <w:rsid w:val="00EC1F05"/>
    <w:rsid w:val="00EC5F59"/>
    <w:rsid w:val="00F81839"/>
    <w:rsid w:val="00F9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DE18C"/>
  <w15:docId w15:val="{C40914EE-5359-4620-9505-AC27C590C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D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498"/>
    <w:pPr>
      <w:ind w:left="720"/>
      <w:contextualSpacing/>
    </w:pPr>
  </w:style>
  <w:style w:type="table" w:styleId="TableGrid">
    <w:name w:val="Table Grid"/>
    <w:basedOn w:val="TableNormal"/>
    <w:uiPriority w:val="59"/>
    <w:rsid w:val="006D225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ohamed, Manar Dr.</cp:lastModifiedBy>
  <cp:revision>6</cp:revision>
  <cp:lastPrinted>2017-04-09T17:03:00Z</cp:lastPrinted>
  <dcterms:created xsi:type="dcterms:W3CDTF">2018-11-25T18:43:00Z</dcterms:created>
  <dcterms:modified xsi:type="dcterms:W3CDTF">2019-05-07T11:54:00Z</dcterms:modified>
</cp:coreProperties>
</file>